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7FC33DD1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ED38EA">
        <w:rPr>
          <w:sz w:val="24"/>
          <w:szCs w:val="24"/>
          <w:lang w:val="en-GB"/>
        </w:rPr>
        <w:t>South Carolin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04276420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ED38EA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8B900F" w14:textId="77777777" w:rsidR="00CB7F82" w:rsidRDefault="00CB7F82" w:rsidP="00CB37D9">
      <w:pPr>
        <w:spacing w:after="0" w:line="240" w:lineRule="auto"/>
      </w:pPr>
      <w:r>
        <w:separator/>
      </w:r>
    </w:p>
  </w:endnote>
  <w:endnote w:type="continuationSeparator" w:id="0">
    <w:p w14:paraId="0DB552FD" w14:textId="77777777" w:rsidR="00CB7F82" w:rsidRDefault="00CB7F82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B36785" w14:textId="77777777" w:rsidR="00347B26" w:rsidRDefault="00347B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4A5F2CF" w:rsidR="00CB37D9" w:rsidRPr="00347B26" w:rsidRDefault="00CB37D9" w:rsidP="00347B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49810" w14:textId="77777777" w:rsidR="00347B26" w:rsidRDefault="00347B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908D63" w14:textId="77777777" w:rsidR="00CB7F82" w:rsidRDefault="00CB7F82" w:rsidP="00CB37D9">
      <w:pPr>
        <w:spacing w:after="0" w:line="240" w:lineRule="auto"/>
      </w:pPr>
      <w:r>
        <w:separator/>
      </w:r>
    </w:p>
  </w:footnote>
  <w:footnote w:type="continuationSeparator" w:id="0">
    <w:p w14:paraId="61274667" w14:textId="77777777" w:rsidR="00CB7F82" w:rsidRDefault="00CB7F82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DF39A6" w14:textId="77777777" w:rsidR="00347B26" w:rsidRDefault="00347B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AC4F715" w:rsidR="00AD6FC0" w:rsidRPr="00347B26" w:rsidRDefault="00AD6FC0" w:rsidP="00347B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0D9AA0" w14:textId="77777777" w:rsidR="00347B26" w:rsidRDefault="00347B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62527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2F0"/>
    <w:rsid w:val="00181BFB"/>
    <w:rsid w:val="00213AF9"/>
    <w:rsid w:val="002620B2"/>
    <w:rsid w:val="00283ABC"/>
    <w:rsid w:val="00285BD4"/>
    <w:rsid w:val="00297A19"/>
    <w:rsid w:val="002D0FCE"/>
    <w:rsid w:val="00307DFD"/>
    <w:rsid w:val="003139A1"/>
    <w:rsid w:val="00347B26"/>
    <w:rsid w:val="0039344E"/>
    <w:rsid w:val="003B24BC"/>
    <w:rsid w:val="003B7112"/>
    <w:rsid w:val="003B75D6"/>
    <w:rsid w:val="003D2FAA"/>
    <w:rsid w:val="003F3E90"/>
    <w:rsid w:val="00426C19"/>
    <w:rsid w:val="004440D3"/>
    <w:rsid w:val="00452547"/>
    <w:rsid w:val="00473500"/>
    <w:rsid w:val="004827DA"/>
    <w:rsid w:val="0049427D"/>
    <w:rsid w:val="004A31CE"/>
    <w:rsid w:val="004B0D2A"/>
    <w:rsid w:val="004D7E36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D2C62"/>
    <w:rsid w:val="006F5F60"/>
    <w:rsid w:val="00701201"/>
    <w:rsid w:val="00711F84"/>
    <w:rsid w:val="00750B94"/>
    <w:rsid w:val="00767DEA"/>
    <w:rsid w:val="00782336"/>
    <w:rsid w:val="00784D33"/>
    <w:rsid w:val="007F0A03"/>
    <w:rsid w:val="00817C7B"/>
    <w:rsid w:val="00831A9F"/>
    <w:rsid w:val="008A0792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4662F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91B90"/>
    <w:rsid w:val="00CB37D9"/>
    <w:rsid w:val="00CB7F82"/>
    <w:rsid w:val="00CD6FD8"/>
    <w:rsid w:val="00D54234"/>
    <w:rsid w:val="00D6485F"/>
    <w:rsid w:val="00D77A84"/>
    <w:rsid w:val="00D8575F"/>
    <w:rsid w:val="00DD2CCC"/>
    <w:rsid w:val="00DE185C"/>
    <w:rsid w:val="00E8578E"/>
    <w:rsid w:val="00E860ED"/>
    <w:rsid w:val="00E9546D"/>
    <w:rsid w:val="00ED38EA"/>
    <w:rsid w:val="00F1628E"/>
    <w:rsid w:val="00F26ECA"/>
    <w:rsid w:val="00F3734B"/>
    <w:rsid w:val="00F46B30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8</Words>
  <Characters>1529</Characters>
  <DocSecurity>0</DocSecurity>
  <Lines>12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794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